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000001" w14:textId="77777777" w:rsidR="003A2237" w:rsidRDefault="003A223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szCs w:val="20"/>
        </w:rPr>
      </w:pPr>
      <w:bookmarkStart w:id="0" w:name="_heading=h.gjdgxs" w:colFirst="0" w:colLast="0"/>
      <w:bookmarkStart w:id="1" w:name="_GoBack"/>
      <w:bookmarkEnd w:id="0"/>
      <w:bookmarkEnd w:id="1"/>
    </w:p>
    <w:p w14:paraId="00000002" w14:textId="77777777" w:rsidR="003A2237" w:rsidRDefault="003A223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szCs w:val="20"/>
        </w:rPr>
      </w:pPr>
    </w:p>
    <w:p w14:paraId="00000003" w14:textId="77777777" w:rsidR="003A2237" w:rsidRPr="002F1B68" w:rsidRDefault="009D0C4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rsidRPr="002F1B68">
        <w:t>[DATE]</w:t>
      </w:r>
    </w:p>
    <w:p w14:paraId="00000004" w14:textId="77777777" w:rsidR="003A2237" w:rsidRPr="002F1B68" w:rsidRDefault="003A2237">
      <w:pPr>
        <w:tabs>
          <w:tab w:val="left" w:pos="4830"/>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s>
      </w:pPr>
    </w:p>
    <w:p w14:paraId="00000005" w14:textId="77777777" w:rsidR="003A2237" w:rsidRPr="002F1B68" w:rsidRDefault="003A2237">
      <w:pPr>
        <w:tabs>
          <w:tab w:val="left" w:pos="4830"/>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s>
      </w:pPr>
    </w:p>
    <w:p w14:paraId="00000006" w14:textId="77777777" w:rsidR="003A2237" w:rsidRPr="002F1B68" w:rsidRDefault="009D0C4C">
      <w:pPr>
        <w:tabs>
          <w:tab w:val="left" w:pos="4830"/>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s>
      </w:pPr>
      <w:r w:rsidRPr="002F1B68">
        <w:t>Contact Name</w:t>
      </w:r>
    </w:p>
    <w:p w14:paraId="00000007" w14:textId="77777777" w:rsidR="003A2237" w:rsidRPr="002F1B68" w:rsidRDefault="009D0C4C">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pPr>
      <w:r w:rsidRPr="002F1B68">
        <w:t>Address</w:t>
      </w:r>
    </w:p>
    <w:p w14:paraId="00000008" w14:textId="77777777" w:rsidR="003A2237" w:rsidRPr="002F1B68" w:rsidRDefault="009D0C4C">
      <w:pPr>
        <w:tabs>
          <w:tab w:val="left" w:pos="3792"/>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pPr>
      <w:r w:rsidRPr="002F1B68">
        <w:t>Address2</w:t>
      </w:r>
    </w:p>
    <w:p w14:paraId="00000009" w14:textId="77777777" w:rsidR="003A2237" w:rsidRPr="002F1B68" w:rsidRDefault="009D0C4C">
      <w:pPr>
        <w:tabs>
          <w:tab w:val="left" w:pos="3792"/>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pPr>
      <w:r w:rsidRPr="002F1B68">
        <w:t>Country</w:t>
      </w:r>
      <w:r w:rsidRPr="002F1B68">
        <w:tab/>
      </w:r>
    </w:p>
    <w:p w14:paraId="0000000A" w14:textId="77777777" w:rsidR="003A2237" w:rsidRPr="002F1B68" w:rsidRDefault="009D0C4C">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pPr>
      <w:r w:rsidRPr="002F1B68">
        <w:t>City/Province</w:t>
      </w:r>
    </w:p>
    <w:p w14:paraId="0000000B" w14:textId="77777777" w:rsidR="003A2237" w:rsidRPr="002F1B68" w:rsidRDefault="009D0C4C">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pPr>
      <w:r w:rsidRPr="002F1B68">
        <w:t>Postal Code</w:t>
      </w:r>
    </w:p>
    <w:p w14:paraId="0000000C" w14:textId="77777777" w:rsidR="003A2237" w:rsidRPr="002F1B68" w:rsidRDefault="003A2237">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b/>
          <w:color w:val="000000"/>
        </w:rPr>
      </w:pPr>
    </w:p>
    <w:p w14:paraId="0000000D" w14:textId="77777777" w:rsidR="003A2237" w:rsidRPr="002F1B68" w:rsidRDefault="003A2237">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b/>
          <w:color w:val="000000"/>
        </w:rPr>
      </w:pPr>
    </w:p>
    <w:p w14:paraId="0000000E" w14:textId="77777777" w:rsidR="003A2237" w:rsidRPr="002F1B68" w:rsidRDefault="003A2237">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b/>
          <w:color w:val="000000"/>
        </w:rPr>
      </w:pPr>
    </w:p>
    <w:p w14:paraId="0000000F" w14:textId="77777777" w:rsidR="003A2237" w:rsidRPr="002F1B68" w:rsidRDefault="009D0C4C">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color w:val="000000"/>
        </w:rPr>
      </w:pPr>
      <w:r w:rsidRPr="002F1B68">
        <w:rPr>
          <w:b/>
          <w:color w:val="000000"/>
        </w:rPr>
        <w:t xml:space="preserve">RE: </w:t>
      </w:r>
      <w:r w:rsidRPr="002F1B68">
        <w:rPr>
          <w:b/>
        </w:rPr>
        <w:t>THANK YOU FOR YOUR CONFIDENCE</w:t>
      </w:r>
    </w:p>
    <w:p w14:paraId="00000010" w14:textId="77777777" w:rsidR="003A2237" w:rsidRPr="002F1B68" w:rsidRDefault="003A2237">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color w:val="000000"/>
        </w:rPr>
      </w:pPr>
    </w:p>
    <w:p w14:paraId="00000011" w14:textId="77777777" w:rsidR="003A2237" w:rsidRPr="002F1B68" w:rsidRDefault="009D0C4C">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color w:val="000000"/>
        </w:rPr>
      </w:pPr>
      <w:r w:rsidRPr="002F1B68">
        <w:rPr>
          <w:color w:val="000000"/>
        </w:rPr>
        <w:t>Dear [CLIENT NAME],</w:t>
      </w:r>
    </w:p>
    <w:p w14:paraId="244FA25F" w14:textId="18E73A8E" w:rsidR="002F1B68" w:rsidRDefault="009D0C4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Courier New"/>
        </w:rPr>
      </w:pPr>
      <w:r w:rsidRPr="002F1B68">
        <w:br/>
      </w:r>
      <w:r w:rsidR="002F1B68">
        <w:rPr>
          <w:rFonts w:eastAsia="Courier New"/>
          <w:lang w:val="en-GB"/>
        </w:rPr>
        <w:t xml:space="preserve">We want to extend a warm </w:t>
      </w:r>
      <w:r w:rsidRPr="002F1B68">
        <w:rPr>
          <w:rFonts w:eastAsia="Courier New"/>
        </w:rPr>
        <w:t xml:space="preserve">thank you </w:t>
      </w:r>
      <w:r w:rsidR="002F1B68">
        <w:rPr>
          <w:rFonts w:eastAsia="Courier New"/>
          <w:lang w:val="en-GB"/>
        </w:rPr>
        <w:t>for the</w:t>
      </w:r>
      <w:r w:rsidRPr="002F1B68">
        <w:rPr>
          <w:rFonts w:eastAsia="Courier New"/>
        </w:rPr>
        <w:t xml:space="preserve"> confidence </w:t>
      </w:r>
      <w:r w:rsidR="002F1B68">
        <w:rPr>
          <w:rFonts w:eastAsia="Courier New"/>
          <w:lang w:val="en-GB"/>
        </w:rPr>
        <w:t xml:space="preserve">you have shown </w:t>
      </w:r>
      <w:r w:rsidRPr="002F1B68">
        <w:rPr>
          <w:rFonts w:eastAsia="Courier New"/>
        </w:rPr>
        <w:t>in our ability to serve you.</w:t>
      </w:r>
    </w:p>
    <w:p w14:paraId="205ECC05" w14:textId="77777777" w:rsidR="002F1B68" w:rsidRDefault="002F1B6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Courier New"/>
        </w:rPr>
      </w:pPr>
    </w:p>
    <w:p w14:paraId="00000012" w14:textId="30447D31" w:rsidR="003A2237" w:rsidRPr="002F1B68" w:rsidRDefault="009D0C4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Courier New"/>
        </w:rPr>
      </w:pPr>
      <w:r w:rsidRPr="002F1B68">
        <w:rPr>
          <w:rFonts w:eastAsia="Courier New"/>
        </w:rPr>
        <w:t>[YOUR COMPANY NAME] is a leading provider of [PRODUCT/SERVICE]. We welcome th</w:t>
      </w:r>
      <w:r w:rsidR="002F1B68">
        <w:rPr>
          <w:rFonts w:eastAsia="Courier New"/>
          <w:lang w:val="en-GB"/>
        </w:rPr>
        <w:t>is</w:t>
      </w:r>
      <w:r w:rsidRPr="002F1B68">
        <w:rPr>
          <w:rFonts w:eastAsia="Courier New"/>
        </w:rPr>
        <w:t xml:space="preserve"> opportunity to help you in your business and look forward to a mutually beneficial relationship between us.</w:t>
      </w:r>
      <w:r w:rsidRPr="002F1B68">
        <w:br/>
      </w:r>
      <w:r w:rsidRPr="002F1B68">
        <w:br/>
      </w:r>
      <w:r w:rsidR="002F1B68">
        <w:rPr>
          <w:lang w:val="en-GB"/>
        </w:rPr>
        <w:t>Please do not hesitate to call us if you have any queries, o</w:t>
      </w:r>
      <w:r w:rsidRPr="002F1B68">
        <w:rPr>
          <w:rFonts w:eastAsia="Courier New"/>
        </w:rPr>
        <w:t xml:space="preserve">ur staff is available to you. </w:t>
      </w:r>
    </w:p>
    <w:p w14:paraId="00000013" w14:textId="77777777" w:rsidR="003A2237" w:rsidRPr="002F1B68" w:rsidRDefault="003A223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Courier New"/>
        </w:rPr>
      </w:pPr>
    </w:p>
    <w:p w14:paraId="00000014" w14:textId="77777777" w:rsidR="003A2237" w:rsidRPr="002F1B68" w:rsidRDefault="003A223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Courier New"/>
        </w:rPr>
      </w:pPr>
    </w:p>
    <w:p w14:paraId="00000015" w14:textId="77777777" w:rsidR="003A2237" w:rsidRPr="002F1B68" w:rsidRDefault="009D0C4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rsidRPr="002F1B68">
        <w:t>Sincerely,</w:t>
      </w:r>
    </w:p>
    <w:p w14:paraId="00000016" w14:textId="77777777" w:rsidR="003A2237" w:rsidRPr="002F1B68" w:rsidRDefault="003A223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0"/>
          <w:szCs w:val="20"/>
        </w:rPr>
      </w:pPr>
    </w:p>
    <w:p w14:paraId="00000017" w14:textId="77777777" w:rsidR="003A2237" w:rsidRPr="002F1B68" w:rsidRDefault="003A223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0"/>
          <w:szCs w:val="20"/>
        </w:rPr>
      </w:pPr>
    </w:p>
    <w:p w14:paraId="00000018" w14:textId="77777777" w:rsidR="003A2237" w:rsidRPr="002F1B68" w:rsidRDefault="003A223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0"/>
          <w:szCs w:val="20"/>
        </w:rPr>
      </w:pPr>
    </w:p>
    <w:p w14:paraId="00000019" w14:textId="77777777" w:rsidR="003A2237" w:rsidRPr="002F1B68" w:rsidRDefault="009D0C4C">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pPr>
      <w:r w:rsidRPr="002F1B68">
        <w:t>[NAME]</w:t>
      </w:r>
    </w:p>
    <w:p w14:paraId="0000001A" w14:textId="77777777" w:rsidR="003A2237" w:rsidRPr="002F1B68" w:rsidRDefault="009D0C4C">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color w:val="000000"/>
        </w:rPr>
      </w:pPr>
      <w:r w:rsidRPr="002F1B68">
        <w:rPr>
          <w:color w:val="000000"/>
        </w:rPr>
        <w:t>[TITLE]</w:t>
      </w:r>
    </w:p>
    <w:p w14:paraId="0000001B" w14:textId="77777777" w:rsidR="003A2237" w:rsidRPr="002F1B68" w:rsidRDefault="009D0C4C">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color w:val="000000"/>
        </w:rPr>
      </w:pPr>
      <w:r w:rsidRPr="002F1B68">
        <w:rPr>
          <w:color w:val="000000"/>
        </w:rPr>
        <w:t>[CONTACT DETAILS]</w:t>
      </w:r>
    </w:p>
    <w:p w14:paraId="0000001C" w14:textId="77777777" w:rsidR="003A2237" w:rsidRPr="002F1B68" w:rsidRDefault="009D0C4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rsidRPr="002F1B68">
        <w:rPr>
          <w:color w:val="000000"/>
        </w:rPr>
        <w:t>[COMPANY EMAIL]</w:t>
      </w:r>
    </w:p>
    <w:p w14:paraId="0000001D" w14:textId="77777777" w:rsidR="003A2237" w:rsidRPr="002F1B68" w:rsidRDefault="003A223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0"/>
          <w:szCs w:val="20"/>
        </w:rPr>
      </w:pPr>
    </w:p>
    <w:sectPr w:rsidR="003A2237" w:rsidRPr="002F1B68">
      <w:footerReference w:type="default" r:id="rId7"/>
      <w:pgSz w:w="12240" w:h="15840"/>
      <w:pgMar w:top="1440" w:right="1440" w:bottom="1440" w:left="1440" w:header="709" w:footer="709"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82178B0" w14:textId="77777777" w:rsidR="00544864" w:rsidRDefault="00544864">
      <w:r>
        <w:separator/>
      </w:r>
    </w:p>
  </w:endnote>
  <w:endnote w:type="continuationSeparator" w:id="0">
    <w:p w14:paraId="7949E1C6" w14:textId="77777777" w:rsidR="00544864" w:rsidRDefault="0054486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00001E" w14:textId="77777777" w:rsidR="003A2237" w:rsidRDefault="009D0C4C">
    <w:pPr>
      <w:pBdr>
        <w:top w:val="nil"/>
        <w:left w:val="nil"/>
        <w:bottom w:val="nil"/>
        <w:right w:val="nil"/>
        <w:between w:val="nil"/>
      </w:pBd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b/>
        <w:color w:val="000000"/>
      </w:rPr>
    </w:pPr>
    <w:r>
      <w:rPr>
        <w:b/>
        <w:color w:val="000000"/>
      </w:rPr>
      <w:t xml:space="preserve">[YOUR COMPANY NAME] </w:t>
    </w:r>
  </w:p>
  <w:p w14:paraId="0000001F" w14:textId="77777777" w:rsidR="003A2237" w:rsidRDefault="009D0C4C">
    <w:pPr>
      <w:pBdr>
        <w:top w:val="nil"/>
        <w:left w:val="nil"/>
        <w:bottom w:val="nil"/>
        <w:right w:val="nil"/>
        <w:between w:val="nil"/>
      </w:pBd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color w:val="000000"/>
      </w:rPr>
    </w:pPr>
    <w:r>
      <w:rPr>
        <w:color w:val="000000"/>
      </w:rPr>
      <w:t xml:space="preserve">[YOUR COMPLETE ADDRESS] </w:t>
    </w:r>
  </w:p>
  <w:p w14:paraId="00000020" w14:textId="77777777" w:rsidR="003A2237" w:rsidRDefault="009D0C4C">
    <w:pPr>
      <w:pBdr>
        <w:top w:val="nil"/>
        <w:left w:val="nil"/>
        <w:bottom w:val="nil"/>
        <w:right w:val="nil"/>
        <w:between w:val="nil"/>
      </w:pBd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color w:val="000000"/>
      </w:rPr>
    </w:pPr>
    <w:r>
      <w:rPr>
        <w:color w:val="000000"/>
      </w:rPr>
      <w:t>Tel: [CONTACT DETAILS] / Email: [EMAIL ADDRESS]</w:t>
    </w:r>
  </w:p>
  <w:p w14:paraId="00000021" w14:textId="77777777" w:rsidR="003A2237" w:rsidRDefault="001D4AD4">
    <w:pPr>
      <w:pBdr>
        <w:top w:val="nil"/>
        <w:left w:val="nil"/>
        <w:bottom w:val="nil"/>
        <w:right w:val="nil"/>
        <w:between w:val="nil"/>
      </w:pBd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color w:val="0000FF"/>
        <w:u w:val="single"/>
      </w:rPr>
    </w:pPr>
    <w:hyperlink r:id="rId1">
      <w:r w:rsidR="009D0C4C">
        <w:rPr>
          <w:color w:val="0000FF"/>
          <w:u w:val="single"/>
        </w:rPr>
        <w:t>[YOUR WEBSITE ADDRESS]</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B659135" w14:textId="77777777" w:rsidR="00544864" w:rsidRDefault="00544864">
      <w:r>
        <w:separator/>
      </w:r>
    </w:p>
  </w:footnote>
  <w:footnote w:type="continuationSeparator" w:id="0">
    <w:p w14:paraId="194C1746" w14:textId="77777777" w:rsidR="00544864" w:rsidRDefault="00544864">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Q2NDK2MDAzsDAyM7VU0lEKTi0uzszPAykwrgUAMG1tdiwAAAA="/>
    <w:docVar w:name="Description" w:val="Letting your client know of your company's sincere appreciation of their loyalty to your business indicates professionalism and works towards the reputation of your business. TemplateGuru has samples of letters to help you communicate with them professionally.  Download examples of letters from TemplateGuru. There are many other sales and marketing letter templates for you to browse here. https://www.templateguru.co.za/templates/sales&amp;marketing/"/>
    <w:docVar w:name="Excerpt" w:val="_x000a_We would like to thank you for your confidence in our ability to serve you. [YOUR COMPANY NAME] is proud to be a leading provider of [PRODUCT/SERVICE]."/>
    <w:docVar w:name="Tags" w:val="market analysis, business documents, entrepreneurship, entrepreneur, guideline, checklist, thank you for your confidence in our business service template, thank you for your confidence in our business service example, how to create a thank you for your confidence in our business service letter, what is a thank you for your confidence in our business service letter"/>
  </w:docVars>
  <w:rsids>
    <w:rsidRoot w:val="003A2237"/>
    <w:rsid w:val="000161FF"/>
    <w:rsid w:val="000B3794"/>
    <w:rsid w:val="000F214B"/>
    <w:rsid w:val="001D4AD4"/>
    <w:rsid w:val="002F1B68"/>
    <w:rsid w:val="003A2237"/>
    <w:rsid w:val="00544864"/>
    <w:rsid w:val="00546D02"/>
    <w:rsid w:val="009D0C4C"/>
    <w:rsid w:val="00B03AA9"/>
    <w:rsid w:val="00FF685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A353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sz w:val="24"/>
        <w:szCs w:val="24"/>
        <w:lang w:val="en-US" w:eastAsia="en-GB"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Pr>
      <w:lang w:val="x-none" w:eastAsia="x-none"/>
    </w:rPr>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pPr>
    <w:rPr>
      <w:rFonts w:eastAsia="Arial" w:hAnsi="Arial"/>
      <w:lang w:val="x-none" w:eastAsia="x-none"/>
    </w:rPr>
  </w:style>
  <w:style w:type="paragraph" w:styleId="Header">
    <w:name w:val="header"/>
    <w:basedOn w:val="Normal"/>
    <w:qFormat/>
    <w:pPr>
      <w:tabs>
        <w:tab w:val="center" w:pos="4320"/>
        <w:tab w:val="right" w:pos="8640"/>
      </w:tabs>
    </w:pPr>
  </w:style>
  <w:style w:type="paragraph" w:styleId="Footer">
    <w:name w:val="footer"/>
    <w:basedOn w:val="Normal"/>
    <w:qFormat/>
    <w:pPr>
      <w:tabs>
        <w:tab w:val="center" w:pos="4320"/>
        <w:tab w:val="right" w:pos="8640"/>
      </w:tabs>
    </w:pPr>
  </w:style>
  <w:style w:type="character" w:styleId="Hyperlink">
    <w:name w:val="Hyperlink"/>
    <w:qFormat/>
    <w:rPr>
      <w:color w:val="0000FF"/>
      <w:u w:val="single"/>
      <w:rtl w:val="0"/>
      <w:lang w:val="x-none" w:eastAsia="x-none" w:bidi="x-none"/>
    </w:rPr>
  </w:style>
  <w:style w:type="character" w:styleId="HTMLTypewriter">
    <w:name w:val="HTML Typewriter"/>
    <w:qFormat/>
    <w:rPr>
      <w:rFonts w:ascii="Courier New" w:eastAsia="Courier New" w:hAnsi="Courier New" w:cs="Courier New"/>
      <w:sz w:val="20"/>
      <w:szCs w:val="20"/>
      <w:rtl w:val="0"/>
      <w:lang w:val="x-none" w:eastAsia="x-none" w:bidi="x-none"/>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http://www.envision-sb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UkzV/j7uA4+S93JyEJekNDtWPlg==">AMUW2mU1NaTdnkK9Sa4J477JvLAueovLxOHg+peuw3aKvNcziYQkXGWy03YcE3h+LxpicRyOy/pIvNLcGoCQUnfddoUxPJcxUkvJJuD7v2CXw4xtV+2sRFvIwIWl/CobILgEUG00H2iY</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92</Words>
  <Characters>469</Characters>
  <Application>Microsoft Office Word</Application>
  <DocSecurity>0</DocSecurity>
  <Lines>36</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2</cp:revision>
  <dcterms:created xsi:type="dcterms:W3CDTF">2019-08-26T20:19:00Z</dcterms:created>
  <dcterms:modified xsi:type="dcterms:W3CDTF">2019-10-21T19:18:00Z</dcterms:modified>
  <cp:category/>
</cp:coreProperties>
</file>